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80C54" w14:textId="77C225EA" w:rsidR="003F7234" w:rsidRPr="00CB7899" w:rsidRDefault="008C41F5" w:rsidP="4235AC90">
      <w:pPr>
        <w:jc w:val="center"/>
        <w:rPr>
          <w:b/>
          <w:bCs/>
          <w:i/>
          <w:iCs/>
          <w:sz w:val="32"/>
          <w:szCs w:val="32"/>
        </w:rPr>
      </w:pPr>
      <w:bookmarkStart w:id="0" w:name="_Hlk2185194"/>
      <w:r>
        <w:rPr>
          <w:b/>
          <w:bCs/>
          <w:i/>
          <w:iCs/>
          <w:sz w:val="32"/>
          <w:szCs w:val="32"/>
        </w:rPr>
        <w:t>Thursday 20</w:t>
      </w:r>
      <w:r w:rsidRPr="008C41F5">
        <w:rPr>
          <w:b/>
          <w:bCs/>
          <w:i/>
          <w:iCs/>
          <w:sz w:val="32"/>
          <w:szCs w:val="32"/>
          <w:vertAlign w:val="superscript"/>
        </w:rPr>
        <w:t>th</w:t>
      </w:r>
      <w:r>
        <w:rPr>
          <w:b/>
          <w:bCs/>
          <w:i/>
          <w:iCs/>
          <w:sz w:val="32"/>
          <w:szCs w:val="32"/>
        </w:rPr>
        <w:t xml:space="preserve"> Feb, 3pm, Richford Gate Medical Practice </w:t>
      </w:r>
    </w:p>
    <w:p w14:paraId="013B1EE4" w14:textId="03F34B48" w:rsidR="003F7234" w:rsidRPr="00426165" w:rsidRDefault="5A48ED81" w:rsidP="5A48ED81">
      <w:pPr>
        <w:jc w:val="center"/>
        <w:rPr>
          <w:b/>
          <w:bCs/>
          <w:sz w:val="32"/>
          <w:szCs w:val="32"/>
        </w:rPr>
      </w:pPr>
      <w:r w:rsidRPr="5A48ED81">
        <w:rPr>
          <w:b/>
          <w:bCs/>
          <w:sz w:val="32"/>
          <w:szCs w:val="32"/>
        </w:rPr>
        <w:t>PPG Agenda and Minutes</w:t>
      </w:r>
    </w:p>
    <w:p w14:paraId="0945EFCF" w14:textId="342EC515" w:rsidR="00613A48" w:rsidRDefault="65B4D889" w:rsidP="4235AC90">
      <w:pPr>
        <w:rPr>
          <w:sz w:val="24"/>
          <w:szCs w:val="24"/>
        </w:rPr>
      </w:pPr>
      <w:r w:rsidRPr="65B4D889">
        <w:rPr>
          <w:b/>
          <w:bCs/>
          <w:sz w:val="24"/>
          <w:szCs w:val="24"/>
        </w:rPr>
        <w:t xml:space="preserve">Present: </w:t>
      </w:r>
      <w:r w:rsidR="00E72C82">
        <w:rPr>
          <w:b/>
          <w:bCs/>
          <w:sz w:val="24"/>
          <w:szCs w:val="24"/>
        </w:rPr>
        <w:t xml:space="preserve">Dr Khan, Ana, Emma, Benita and Joanna </w:t>
      </w:r>
    </w:p>
    <w:p w14:paraId="62C08843" w14:textId="0E592011" w:rsidR="006D6812" w:rsidRPr="003F7234" w:rsidRDefault="65B4D889" w:rsidP="4235AC90">
      <w:pPr>
        <w:rPr>
          <w:b/>
          <w:bCs/>
          <w:sz w:val="24"/>
          <w:szCs w:val="24"/>
        </w:rPr>
      </w:pPr>
      <w:r w:rsidRPr="65B4D889">
        <w:rPr>
          <w:b/>
          <w:bCs/>
          <w:sz w:val="24"/>
          <w:szCs w:val="24"/>
        </w:rPr>
        <w:t xml:space="preserve">Apologies: </w:t>
      </w:r>
      <w:r w:rsidR="00E72C82">
        <w:rPr>
          <w:b/>
          <w:bCs/>
          <w:sz w:val="24"/>
          <w:szCs w:val="24"/>
        </w:rPr>
        <w:t>Liz, James and Elaine</w:t>
      </w:r>
    </w:p>
    <w:tbl>
      <w:tblPr>
        <w:tblStyle w:val="TableGrid"/>
        <w:tblW w:w="10598" w:type="dxa"/>
        <w:tblLayout w:type="fixed"/>
        <w:tblLook w:val="04A0" w:firstRow="1" w:lastRow="0" w:firstColumn="1" w:lastColumn="0" w:noHBand="0" w:noVBand="1"/>
      </w:tblPr>
      <w:tblGrid>
        <w:gridCol w:w="988"/>
        <w:gridCol w:w="6095"/>
        <w:gridCol w:w="3515"/>
      </w:tblGrid>
      <w:tr w:rsidR="000649FC" w:rsidRPr="00241CCD" w14:paraId="6E660F26" w14:textId="77777777" w:rsidTr="1A6895AC">
        <w:tc>
          <w:tcPr>
            <w:tcW w:w="988" w:type="dxa"/>
          </w:tcPr>
          <w:p w14:paraId="1B536297" w14:textId="77777777" w:rsidR="000649FC" w:rsidRPr="00241CCD" w:rsidRDefault="000649FC" w:rsidP="000649FC">
            <w:pPr>
              <w:rPr>
                <w:rFonts w:cstheme="minorHAnsi"/>
                <w:sz w:val="24"/>
                <w:szCs w:val="24"/>
              </w:rPr>
            </w:pPr>
            <w:r w:rsidRPr="00241CCD">
              <w:rPr>
                <w:rFonts w:cstheme="minorHAnsi"/>
                <w:b/>
                <w:sz w:val="24"/>
                <w:szCs w:val="24"/>
              </w:rPr>
              <w:t>Item:</w:t>
            </w:r>
          </w:p>
        </w:tc>
        <w:tc>
          <w:tcPr>
            <w:tcW w:w="6095" w:type="dxa"/>
          </w:tcPr>
          <w:p w14:paraId="68F9FBAB" w14:textId="77777777" w:rsidR="000649FC" w:rsidRPr="00241CCD" w:rsidRDefault="000649FC">
            <w:pPr>
              <w:rPr>
                <w:rFonts w:cstheme="minorHAnsi"/>
                <w:b/>
                <w:sz w:val="24"/>
                <w:szCs w:val="24"/>
              </w:rPr>
            </w:pPr>
            <w:r w:rsidRPr="00241CCD">
              <w:rPr>
                <w:rFonts w:cstheme="minorHAnsi"/>
                <w:b/>
                <w:sz w:val="24"/>
                <w:szCs w:val="24"/>
              </w:rPr>
              <w:t>Discussion:</w:t>
            </w:r>
          </w:p>
        </w:tc>
        <w:tc>
          <w:tcPr>
            <w:tcW w:w="3515" w:type="dxa"/>
          </w:tcPr>
          <w:p w14:paraId="5938AD88" w14:textId="77777777" w:rsidR="000649FC" w:rsidRPr="00241CCD" w:rsidRDefault="000649FC">
            <w:pPr>
              <w:rPr>
                <w:rFonts w:cstheme="minorHAnsi"/>
                <w:b/>
                <w:sz w:val="24"/>
                <w:szCs w:val="24"/>
              </w:rPr>
            </w:pPr>
            <w:r w:rsidRPr="00241CCD">
              <w:rPr>
                <w:rFonts w:cstheme="minorHAnsi"/>
                <w:b/>
                <w:sz w:val="24"/>
                <w:szCs w:val="24"/>
              </w:rPr>
              <w:t>Action points:</w:t>
            </w:r>
          </w:p>
        </w:tc>
      </w:tr>
      <w:tr w:rsidR="000649FC" w:rsidRPr="00241CCD" w14:paraId="7D03CDF8" w14:textId="77777777" w:rsidTr="1A6895AC">
        <w:tc>
          <w:tcPr>
            <w:tcW w:w="988" w:type="dxa"/>
            <w:vMerge w:val="restart"/>
          </w:tcPr>
          <w:p w14:paraId="5C600F5A" w14:textId="77777777" w:rsidR="000649FC" w:rsidRPr="00241CCD" w:rsidRDefault="000649FC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  <w:vMerge w:val="restart"/>
          </w:tcPr>
          <w:p w14:paraId="78B0CF00" w14:textId="77777777" w:rsidR="00A14B07" w:rsidRDefault="00426165" w:rsidP="000649FC">
            <w:pPr>
              <w:rPr>
                <w:rFonts w:cstheme="minorHAnsi"/>
                <w:sz w:val="24"/>
                <w:szCs w:val="24"/>
              </w:rPr>
            </w:pPr>
            <w:r w:rsidRPr="00563DDB">
              <w:rPr>
                <w:rFonts w:cstheme="minorHAnsi"/>
                <w:b/>
                <w:bCs/>
                <w:sz w:val="24"/>
                <w:szCs w:val="24"/>
              </w:rPr>
              <w:t>Welcome and introductions</w:t>
            </w:r>
            <w:r w:rsidR="003D4A25">
              <w:rPr>
                <w:rFonts w:cstheme="minorHAnsi"/>
                <w:sz w:val="24"/>
                <w:szCs w:val="24"/>
              </w:rPr>
              <w:t xml:space="preserve">. </w:t>
            </w:r>
          </w:p>
          <w:p w14:paraId="6C39D4EC" w14:textId="33383563" w:rsidR="000649FC" w:rsidRPr="0020784D" w:rsidRDefault="000649FC" w:rsidP="000649FC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15" w:type="dxa"/>
          </w:tcPr>
          <w:p w14:paraId="01AA4ACA" w14:textId="5121ECF7" w:rsidR="000649FC" w:rsidRPr="00241CCD" w:rsidRDefault="00E72C82" w:rsidP="5A48ED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</w:tr>
      <w:tr w:rsidR="000649FC" w:rsidRPr="00241CCD" w14:paraId="09538001" w14:textId="77777777" w:rsidTr="1A6895AC">
        <w:tc>
          <w:tcPr>
            <w:tcW w:w="988" w:type="dxa"/>
            <w:vMerge/>
          </w:tcPr>
          <w:p w14:paraId="160191D8" w14:textId="77777777" w:rsidR="000649FC" w:rsidRPr="00241CCD" w:rsidRDefault="000649F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  <w:vMerge/>
          </w:tcPr>
          <w:p w14:paraId="5544B5F4" w14:textId="77777777" w:rsidR="000649FC" w:rsidRPr="00241CCD" w:rsidRDefault="000649F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48052B1B" w14:textId="77777777" w:rsidR="000649FC" w:rsidRPr="00241CCD" w:rsidRDefault="000649F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649FC" w:rsidRPr="00241CCD" w14:paraId="34AE3B58" w14:textId="77777777" w:rsidTr="1A6895AC">
        <w:tc>
          <w:tcPr>
            <w:tcW w:w="988" w:type="dxa"/>
            <w:vMerge w:val="restart"/>
          </w:tcPr>
          <w:p w14:paraId="63626DFE" w14:textId="77777777" w:rsidR="000649FC" w:rsidRPr="00241CCD" w:rsidRDefault="000649FC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  <w:vMerge w:val="restart"/>
          </w:tcPr>
          <w:p w14:paraId="52229BFD" w14:textId="0E2410B0" w:rsidR="000649FC" w:rsidRPr="00241CCD" w:rsidRDefault="5A48ED81" w:rsidP="4235AC90">
            <w:pPr>
              <w:rPr>
                <w:sz w:val="24"/>
                <w:szCs w:val="24"/>
              </w:rPr>
            </w:pPr>
            <w:r w:rsidRPr="5A48ED81">
              <w:rPr>
                <w:b/>
                <w:bCs/>
                <w:sz w:val="24"/>
                <w:szCs w:val="24"/>
              </w:rPr>
              <w:t>Terms of Reference and ground rules</w:t>
            </w:r>
            <w:r w:rsidRPr="5A48ED81">
              <w:rPr>
                <w:sz w:val="24"/>
                <w:szCs w:val="24"/>
              </w:rPr>
              <w:t xml:space="preserve"> for the PPG set at AGM.</w:t>
            </w:r>
            <w:r w:rsidR="005437AF">
              <w:rPr>
                <w:sz w:val="24"/>
                <w:szCs w:val="24"/>
              </w:rPr>
              <w:t xml:space="preserve"> To read and review and change if needed.</w:t>
            </w:r>
          </w:p>
        </w:tc>
        <w:tc>
          <w:tcPr>
            <w:tcW w:w="3515" w:type="dxa"/>
          </w:tcPr>
          <w:p w14:paraId="14C71646" w14:textId="2BAE1D53" w:rsidR="000649FC" w:rsidRPr="00241CCD" w:rsidRDefault="00E72C82" w:rsidP="4235AC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leted and agreed </w:t>
            </w:r>
          </w:p>
        </w:tc>
      </w:tr>
      <w:tr w:rsidR="000649FC" w:rsidRPr="00241CCD" w14:paraId="14B3995C" w14:textId="77777777" w:rsidTr="1A6895AC">
        <w:tc>
          <w:tcPr>
            <w:tcW w:w="988" w:type="dxa"/>
            <w:vMerge/>
          </w:tcPr>
          <w:p w14:paraId="1B27767D" w14:textId="77777777" w:rsidR="000649FC" w:rsidRPr="00241CCD" w:rsidRDefault="000649F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  <w:vMerge/>
          </w:tcPr>
          <w:p w14:paraId="53F952E1" w14:textId="77777777" w:rsidR="000649FC" w:rsidRPr="00241CCD" w:rsidRDefault="000649F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15" w:type="dxa"/>
          </w:tcPr>
          <w:p w14:paraId="1EED67CB" w14:textId="49BBDB68" w:rsidR="000649FC" w:rsidRPr="00241CCD" w:rsidRDefault="000649F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649FC" w:rsidRPr="00241CCD" w14:paraId="3A0F06C5" w14:textId="77777777" w:rsidTr="1A6895AC">
        <w:tc>
          <w:tcPr>
            <w:tcW w:w="988" w:type="dxa"/>
          </w:tcPr>
          <w:p w14:paraId="490F2441" w14:textId="77777777" w:rsidR="000649FC" w:rsidRPr="00241CCD" w:rsidRDefault="000649FC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</w:tcPr>
          <w:p w14:paraId="12FD10FA" w14:textId="77777777" w:rsidR="000649FC" w:rsidRDefault="65B4D889" w:rsidP="005437AF">
            <w:pPr>
              <w:rPr>
                <w:sz w:val="24"/>
                <w:szCs w:val="24"/>
              </w:rPr>
            </w:pPr>
            <w:r w:rsidRPr="65B4D889">
              <w:rPr>
                <w:b/>
                <w:bCs/>
                <w:sz w:val="24"/>
                <w:szCs w:val="24"/>
              </w:rPr>
              <w:t>Staff &amp; Practice Update</w:t>
            </w:r>
            <w:r w:rsidRPr="65B4D889">
              <w:rPr>
                <w:sz w:val="24"/>
                <w:szCs w:val="24"/>
              </w:rPr>
              <w:t xml:space="preserve"> –</w:t>
            </w:r>
          </w:p>
          <w:p w14:paraId="16A5C4F0" w14:textId="7DC600B4" w:rsidR="005437AF" w:rsidRPr="00D86649" w:rsidRDefault="00E72C82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sh – P</w:t>
            </w:r>
            <w:r w:rsidR="00D86649" w:rsidRPr="00D86649">
              <w:rPr>
                <w:sz w:val="24"/>
                <w:szCs w:val="24"/>
              </w:rPr>
              <w:t xml:space="preserve">artner </w:t>
            </w:r>
          </w:p>
          <w:p w14:paraId="5DF468BC" w14:textId="40EA3B3D" w:rsidR="00D86649" w:rsidRDefault="00D86649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D86649">
              <w:rPr>
                <w:sz w:val="24"/>
                <w:szCs w:val="24"/>
              </w:rPr>
              <w:t xml:space="preserve">Jardae – training to be a HCA </w:t>
            </w:r>
          </w:p>
          <w:p w14:paraId="74EF73E4" w14:textId="667D721C" w:rsidR="008C41F5" w:rsidRPr="00D86649" w:rsidRDefault="008C41F5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ma – Trainee Nurse </w:t>
            </w:r>
          </w:p>
          <w:p w14:paraId="3B3A0F85" w14:textId="1550D1C0" w:rsidR="00D86649" w:rsidRDefault="008C41F5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="00D86649" w:rsidRPr="00D86649">
              <w:rPr>
                <w:sz w:val="24"/>
                <w:szCs w:val="24"/>
              </w:rPr>
              <w:t xml:space="preserve">ew registrars –  </w:t>
            </w:r>
            <w:r>
              <w:rPr>
                <w:sz w:val="24"/>
                <w:szCs w:val="24"/>
              </w:rPr>
              <w:t xml:space="preserve">Hao Khor, Harvi Mann, Mehar Chawla &amp; Chinar Rakesh Parikh </w:t>
            </w:r>
          </w:p>
          <w:p w14:paraId="323B0C68" w14:textId="484E95E9" w:rsidR="00D86649" w:rsidRDefault="00D86649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raj moved to salaried role </w:t>
            </w:r>
          </w:p>
          <w:p w14:paraId="09D9F440" w14:textId="0AC34FA0" w:rsidR="00D86649" w:rsidRDefault="00D86649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indy - Turning point apts </w:t>
            </w:r>
          </w:p>
          <w:p w14:paraId="01D253B8" w14:textId="46DE16C3" w:rsidR="00E72C82" w:rsidRDefault="00E72C82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elly and Diane have left </w:t>
            </w:r>
          </w:p>
          <w:p w14:paraId="511C0510" w14:textId="24723793" w:rsidR="00E72C82" w:rsidRDefault="00E72C82" w:rsidP="00D8664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dan is on maternity leave </w:t>
            </w:r>
          </w:p>
          <w:p w14:paraId="64EEB68A" w14:textId="2A8A4C81" w:rsidR="002E34B4" w:rsidRPr="00241CCD" w:rsidRDefault="002E34B4" w:rsidP="005437AF">
            <w:pPr>
              <w:rPr>
                <w:sz w:val="24"/>
                <w:szCs w:val="24"/>
              </w:rPr>
            </w:pPr>
          </w:p>
        </w:tc>
        <w:tc>
          <w:tcPr>
            <w:tcW w:w="3515" w:type="dxa"/>
          </w:tcPr>
          <w:p w14:paraId="34DDBFAC" w14:textId="77243D9E" w:rsidR="000649FC" w:rsidRPr="00241CCD" w:rsidRDefault="00E72C82" w:rsidP="4235AC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s happy with the staff we have on hand and have agreed the changes have made an improvement to their </w:t>
            </w:r>
            <w:r w:rsidRPr="00E72C82">
              <w:rPr>
                <w:sz w:val="24"/>
                <w:szCs w:val="24"/>
              </w:rPr>
              <w:t xml:space="preserve">experiences </w:t>
            </w:r>
            <w:r>
              <w:rPr>
                <w:sz w:val="24"/>
                <w:szCs w:val="24"/>
              </w:rPr>
              <w:t xml:space="preserve">at the practice. </w:t>
            </w:r>
          </w:p>
        </w:tc>
      </w:tr>
      <w:tr w:rsidR="000649FC" w:rsidRPr="00241CCD" w14:paraId="1DB5FD62" w14:textId="77777777" w:rsidTr="1A6895AC">
        <w:tc>
          <w:tcPr>
            <w:tcW w:w="988" w:type="dxa"/>
          </w:tcPr>
          <w:p w14:paraId="6D8392DF" w14:textId="77777777" w:rsidR="000649FC" w:rsidRPr="00241CCD" w:rsidRDefault="000649FC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7F21969" w14:textId="77777777" w:rsidR="005437AF" w:rsidRDefault="65B4D889" w:rsidP="003B7D09">
            <w:pPr>
              <w:rPr>
                <w:sz w:val="24"/>
                <w:szCs w:val="24"/>
              </w:rPr>
            </w:pPr>
            <w:r w:rsidRPr="65B4D889">
              <w:rPr>
                <w:b/>
                <w:bCs/>
                <w:sz w:val="24"/>
                <w:szCs w:val="24"/>
              </w:rPr>
              <w:t>Improvements Update</w:t>
            </w:r>
            <w:r w:rsidRPr="65B4D889">
              <w:rPr>
                <w:sz w:val="24"/>
                <w:szCs w:val="24"/>
              </w:rPr>
              <w:t xml:space="preserve"> </w:t>
            </w:r>
            <w:r w:rsidR="003B7D09">
              <w:rPr>
                <w:sz w:val="24"/>
                <w:szCs w:val="24"/>
              </w:rPr>
              <w:t xml:space="preserve">– </w:t>
            </w:r>
          </w:p>
          <w:p w14:paraId="4B1F7F89" w14:textId="609639BC" w:rsidR="002E34B4" w:rsidRDefault="00D86649" w:rsidP="00D86649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D86649">
              <w:rPr>
                <w:sz w:val="24"/>
                <w:szCs w:val="24"/>
              </w:rPr>
              <w:t xml:space="preserve">Practice size has increased </w:t>
            </w:r>
            <w:r w:rsidR="00E72C82">
              <w:rPr>
                <w:sz w:val="24"/>
                <w:szCs w:val="24"/>
              </w:rPr>
              <w:t xml:space="preserve">to 11,500 </w:t>
            </w:r>
          </w:p>
          <w:p w14:paraId="6F3A8CB4" w14:textId="77777777" w:rsidR="00D86649" w:rsidRDefault="00D86649" w:rsidP="00D86649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reviews at 4.4 / 5</w:t>
            </w:r>
          </w:p>
          <w:p w14:paraId="61D31969" w14:textId="34A89037" w:rsidR="00D86649" w:rsidRDefault="00D86649" w:rsidP="00D86649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nual Survey for both </w:t>
            </w:r>
            <w:r w:rsidR="005D2088">
              <w:rPr>
                <w:sz w:val="24"/>
                <w:szCs w:val="24"/>
              </w:rPr>
              <w:t>patients</w:t>
            </w:r>
            <w:r>
              <w:rPr>
                <w:sz w:val="24"/>
                <w:szCs w:val="24"/>
              </w:rPr>
              <w:t xml:space="preserve"> an staff has seen more improvement in satisfaction of the practice </w:t>
            </w:r>
          </w:p>
          <w:p w14:paraId="748673EA" w14:textId="77777777" w:rsidR="005D2088" w:rsidRDefault="005D2088" w:rsidP="00D86649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vid housebound patients</w:t>
            </w:r>
          </w:p>
          <w:p w14:paraId="76034928" w14:textId="77777777" w:rsidR="005D2088" w:rsidRDefault="005D2088" w:rsidP="00D86649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ailty clinics</w:t>
            </w:r>
          </w:p>
          <w:p w14:paraId="5EE52407" w14:textId="32C93BFF" w:rsidR="005D2088" w:rsidRDefault="005D2088" w:rsidP="00D86649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meless health </w:t>
            </w:r>
          </w:p>
          <w:p w14:paraId="6BA67703" w14:textId="4D559F0B" w:rsidR="005D2088" w:rsidRPr="00D86649" w:rsidRDefault="005D2088" w:rsidP="00D86649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mily hub</w:t>
            </w:r>
          </w:p>
        </w:tc>
        <w:tc>
          <w:tcPr>
            <w:tcW w:w="3515" w:type="dxa"/>
          </w:tcPr>
          <w:p w14:paraId="689EDA94" w14:textId="77777777" w:rsidR="0099670C" w:rsidRDefault="00E72C8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atients happy with the phone system. </w:t>
            </w:r>
          </w:p>
          <w:p w14:paraId="4B2CF422" w14:textId="77777777" w:rsidR="00E72C82" w:rsidRDefault="00E72C82">
            <w:pPr>
              <w:rPr>
                <w:rFonts w:cstheme="minorHAnsi"/>
                <w:sz w:val="24"/>
                <w:szCs w:val="24"/>
              </w:rPr>
            </w:pPr>
          </w:p>
          <w:p w14:paraId="20499B1C" w14:textId="77777777" w:rsidR="00E72C82" w:rsidRDefault="00E72C8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Very happy with the frailty services </w:t>
            </w:r>
          </w:p>
          <w:p w14:paraId="666E0CB8" w14:textId="77777777" w:rsidR="00E72C82" w:rsidRDefault="00E72C82">
            <w:pPr>
              <w:rPr>
                <w:rFonts w:cstheme="minorHAnsi"/>
                <w:sz w:val="24"/>
                <w:szCs w:val="24"/>
              </w:rPr>
            </w:pPr>
          </w:p>
          <w:p w14:paraId="6C308D9F" w14:textId="74572E34" w:rsidR="00E72C82" w:rsidRPr="00241CCD" w:rsidRDefault="00E72C8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ould like moves service such as the family hub offered, as it is not well known </w:t>
            </w:r>
          </w:p>
        </w:tc>
      </w:tr>
      <w:tr w:rsidR="00407669" w:rsidRPr="00241CCD" w14:paraId="371EFABF" w14:textId="77777777" w:rsidTr="1A6895AC">
        <w:tc>
          <w:tcPr>
            <w:tcW w:w="988" w:type="dxa"/>
          </w:tcPr>
          <w:p w14:paraId="417BFB4C" w14:textId="77777777" w:rsidR="00407669" w:rsidRPr="00241CCD" w:rsidRDefault="00407669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</w:tcPr>
          <w:p w14:paraId="49FF1CF4" w14:textId="559DFBBA" w:rsidR="00926EFB" w:rsidRDefault="65B4D889" w:rsidP="4235AC90">
            <w:pPr>
              <w:rPr>
                <w:b/>
                <w:bCs/>
                <w:sz w:val="24"/>
                <w:szCs w:val="24"/>
              </w:rPr>
            </w:pPr>
            <w:r w:rsidRPr="65B4D889">
              <w:rPr>
                <w:b/>
                <w:bCs/>
                <w:sz w:val="24"/>
                <w:szCs w:val="24"/>
              </w:rPr>
              <w:t xml:space="preserve">Issues to discuss: </w:t>
            </w:r>
          </w:p>
          <w:p w14:paraId="2721DA56" w14:textId="2E286C80" w:rsidR="007006F5" w:rsidRDefault="00D86649" w:rsidP="00D86649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D86649">
              <w:rPr>
                <w:bCs/>
                <w:sz w:val="24"/>
                <w:szCs w:val="24"/>
              </w:rPr>
              <w:t xml:space="preserve">Lifestyle clinics have move to Josh Norman in Katy absence </w:t>
            </w:r>
          </w:p>
          <w:p w14:paraId="5FD73AAC" w14:textId="2A92479B" w:rsidR="00E72C82" w:rsidRDefault="00E72C82" w:rsidP="00D86649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Website </w:t>
            </w:r>
          </w:p>
          <w:p w14:paraId="4C646D6C" w14:textId="0583D77B" w:rsidR="00EA5648" w:rsidRPr="00EA5648" w:rsidRDefault="00EA5648" w:rsidP="005437AF">
            <w:pPr>
              <w:rPr>
                <w:bCs/>
                <w:sz w:val="24"/>
                <w:szCs w:val="24"/>
              </w:rPr>
            </w:pPr>
          </w:p>
        </w:tc>
        <w:tc>
          <w:tcPr>
            <w:tcW w:w="3515" w:type="dxa"/>
          </w:tcPr>
          <w:p w14:paraId="3BDE9944" w14:textId="6156DC46" w:rsidR="003B7D09" w:rsidRDefault="00E72C82" w:rsidP="4235AC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uld like more lifestyles clinics available and at different times? </w:t>
            </w:r>
          </w:p>
          <w:p w14:paraId="12DB3C15" w14:textId="77777777" w:rsidR="00E72C82" w:rsidRDefault="00E72C82" w:rsidP="4235AC90">
            <w:pPr>
              <w:rPr>
                <w:sz w:val="24"/>
                <w:szCs w:val="24"/>
              </w:rPr>
            </w:pPr>
          </w:p>
          <w:p w14:paraId="43C6A7C5" w14:textId="30F6F97D" w:rsidR="00E72C82" w:rsidRPr="00241CCD" w:rsidRDefault="00E72C82" w:rsidP="00E72C8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uld like a list of jobs on the website, that the nurses, HCA can do, to make sure they are booking with the correct person. </w:t>
            </w:r>
          </w:p>
        </w:tc>
      </w:tr>
      <w:tr w:rsidR="000649FC" w:rsidRPr="00241CCD" w14:paraId="298E221C" w14:textId="77777777" w:rsidTr="1A6895AC">
        <w:tc>
          <w:tcPr>
            <w:tcW w:w="988" w:type="dxa"/>
          </w:tcPr>
          <w:p w14:paraId="4ADAB45F" w14:textId="77777777" w:rsidR="000649FC" w:rsidRPr="00B75D00" w:rsidRDefault="000649FC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89ED011" w14:textId="37AED1A0" w:rsidR="00A14B07" w:rsidRPr="00B75D00" w:rsidRDefault="4235AC90" w:rsidP="4235AC90">
            <w:pPr>
              <w:rPr>
                <w:sz w:val="24"/>
                <w:szCs w:val="24"/>
              </w:rPr>
            </w:pPr>
            <w:r w:rsidRPr="4235AC90">
              <w:rPr>
                <w:b/>
                <w:bCs/>
                <w:sz w:val="24"/>
                <w:szCs w:val="24"/>
              </w:rPr>
              <w:t>PPG Healthwatch status</w:t>
            </w:r>
            <w:r w:rsidRPr="4235AC90">
              <w:rPr>
                <w:sz w:val="24"/>
                <w:szCs w:val="24"/>
              </w:rPr>
              <w:t xml:space="preserve"> – we are bronze with a touch of silver (referring to the Healthwatch guide). No action needed.</w:t>
            </w:r>
          </w:p>
          <w:p w14:paraId="6651440F" w14:textId="2B2191F8" w:rsidR="00A14B07" w:rsidRDefault="65B4D889" w:rsidP="005437AF">
            <w:pPr>
              <w:rPr>
                <w:sz w:val="24"/>
                <w:szCs w:val="24"/>
              </w:rPr>
            </w:pPr>
            <w:r w:rsidRPr="65B4D889">
              <w:rPr>
                <w:b/>
                <w:bCs/>
                <w:sz w:val="24"/>
                <w:szCs w:val="24"/>
              </w:rPr>
              <w:t>PRG</w:t>
            </w:r>
            <w:r w:rsidR="005D4BDA">
              <w:rPr>
                <w:b/>
                <w:bCs/>
                <w:sz w:val="24"/>
                <w:szCs w:val="24"/>
              </w:rPr>
              <w:t xml:space="preserve"> (Patient Representation Group for North West London)</w:t>
            </w:r>
            <w:r w:rsidRPr="65B4D889">
              <w:rPr>
                <w:b/>
                <w:bCs/>
                <w:sz w:val="24"/>
                <w:szCs w:val="24"/>
              </w:rPr>
              <w:t xml:space="preserve"> meetings: (Emma) </w:t>
            </w:r>
            <w:r w:rsidRPr="65B4D889">
              <w:rPr>
                <w:sz w:val="24"/>
                <w:szCs w:val="24"/>
              </w:rPr>
              <w:t xml:space="preserve"> </w:t>
            </w:r>
          </w:p>
          <w:p w14:paraId="35CB3E94" w14:textId="77777777" w:rsidR="005437AF" w:rsidRDefault="005437AF" w:rsidP="005437AF">
            <w:pPr>
              <w:rPr>
                <w:sz w:val="24"/>
                <w:szCs w:val="24"/>
              </w:rPr>
            </w:pPr>
          </w:p>
          <w:p w14:paraId="43468909" w14:textId="764AFCA5" w:rsidR="005437AF" w:rsidRPr="00B75D00" w:rsidRDefault="005437AF" w:rsidP="005437AF">
            <w:pPr>
              <w:rPr>
                <w:sz w:val="24"/>
                <w:szCs w:val="24"/>
              </w:rPr>
            </w:pPr>
          </w:p>
        </w:tc>
        <w:tc>
          <w:tcPr>
            <w:tcW w:w="3515" w:type="dxa"/>
          </w:tcPr>
          <w:p w14:paraId="5C767417" w14:textId="77777777" w:rsidR="000649FC" w:rsidRDefault="00E72C82" w:rsidP="4235AC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Agreed Bronze was what is best for the practice. </w:t>
            </w:r>
          </w:p>
          <w:p w14:paraId="325EFBFC" w14:textId="77777777" w:rsidR="00E72C82" w:rsidRDefault="00E72C82" w:rsidP="4235AC90">
            <w:pPr>
              <w:rPr>
                <w:sz w:val="24"/>
                <w:szCs w:val="24"/>
              </w:rPr>
            </w:pPr>
          </w:p>
          <w:p w14:paraId="04040706" w14:textId="20881381" w:rsidR="00E72C82" w:rsidRPr="00241CCD" w:rsidRDefault="00E72C82" w:rsidP="4235AC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ma and Joanna attended the north west London meeting, </w:t>
            </w:r>
            <w:r>
              <w:rPr>
                <w:sz w:val="24"/>
                <w:szCs w:val="24"/>
              </w:rPr>
              <w:lastRenderedPageBreak/>
              <w:t xml:space="preserve">brought back some idea about clubs, different services. </w:t>
            </w:r>
          </w:p>
        </w:tc>
      </w:tr>
      <w:tr w:rsidR="003F7234" w:rsidRPr="00241CCD" w14:paraId="20DE68B8" w14:textId="77777777" w:rsidTr="1A6895AC">
        <w:tc>
          <w:tcPr>
            <w:tcW w:w="988" w:type="dxa"/>
          </w:tcPr>
          <w:p w14:paraId="05D4F5A7" w14:textId="77777777" w:rsidR="003F7234" w:rsidRPr="00241CCD" w:rsidRDefault="003F7234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ED19A9C" w14:textId="613671F2" w:rsidR="005D4BDA" w:rsidRDefault="00EA5648" w:rsidP="005D4B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w</w:t>
            </w:r>
            <w:r w:rsidR="005D4BDA">
              <w:rPr>
                <w:b/>
                <w:sz w:val="24"/>
                <w:szCs w:val="24"/>
              </w:rPr>
              <w:t xml:space="preserve"> Action Plan for 2024-25. </w:t>
            </w:r>
            <w:r w:rsidR="00CB7899">
              <w:rPr>
                <w:b/>
                <w:sz w:val="24"/>
                <w:szCs w:val="24"/>
              </w:rPr>
              <w:t>To review each meeting.</w:t>
            </w:r>
          </w:p>
          <w:p w14:paraId="7789C644" w14:textId="77777777" w:rsidR="00EA5648" w:rsidRPr="00EA5648" w:rsidRDefault="00EA5648" w:rsidP="00EA5648">
            <w:pPr>
              <w:pStyle w:val="ListParagraph"/>
              <w:numPr>
                <w:ilvl w:val="0"/>
                <w:numId w:val="7"/>
              </w:num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et 5 new patient representatives, ideally wider demographic.</w:t>
            </w:r>
          </w:p>
          <w:p w14:paraId="55E0B260" w14:textId="3D4321DE" w:rsidR="00EA5648" w:rsidRPr="00EA5648" w:rsidRDefault="00EA5648" w:rsidP="00EA5648">
            <w:pPr>
              <w:pStyle w:val="ListParagraph"/>
              <w:numPr>
                <w:ilvl w:val="0"/>
                <w:numId w:val="7"/>
              </w:num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x online and in-person PPG meetings and times to enable attendance.</w:t>
            </w:r>
          </w:p>
        </w:tc>
        <w:tc>
          <w:tcPr>
            <w:tcW w:w="3515" w:type="dxa"/>
          </w:tcPr>
          <w:p w14:paraId="1365BB36" w14:textId="77777777" w:rsidR="00EA5648" w:rsidRDefault="00E72C82" w:rsidP="00E72C8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would to hold the meeting at different times to try and get more reps, maybe online. </w:t>
            </w:r>
          </w:p>
          <w:p w14:paraId="53F61960" w14:textId="77777777" w:rsidR="00E72C82" w:rsidRDefault="00E72C82" w:rsidP="00E72C82">
            <w:pPr>
              <w:jc w:val="both"/>
              <w:rPr>
                <w:sz w:val="24"/>
                <w:szCs w:val="24"/>
              </w:rPr>
            </w:pPr>
          </w:p>
          <w:p w14:paraId="16CA1624" w14:textId="77777777" w:rsidR="00E72C82" w:rsidRDefault="00E72C82" w:rsidP="00E72C8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ebook group?</w:t>
            </w:r>
          </w:p>
          <w:p w14:paraId="109CA7D6" w14:textId="77777777" w:rsidR="00E72C82" w:rsidRDefault="00E72C82" w:rsidP="00E72C82">
            <w:pPr>
              <w:jc w:val="both"/>
              <w:rPr>
                <w:sz w:val="24"/>
                <w:szCs w:val="24"/>
              </w:rPr>
            </w:pPr>
          </w:p>
          <w:p w14:paraId="2827FB3F" w14:textId="71A24AFC" w:rsidR="00E72C82" w:rsidRPr="00E72C82" w:rsidRDefault="00E72C82" w:rsidP="00E72C8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fferent meeting throughout the year</w:t>
            </w:r>
          </w:p>
        </w:tc>
      </w:tr>
      <w:tr w:rsidR="00F54967" w:rsidRPr="00241CCD" w14:paraId="05C33950" w14:textId="77777777" w:rsidTr="1A6895AC">
        <w:tc>
          <w:tcPr>
            <w:tcW w:w="988" w:type="dxa"/>
          </w:tcPr>
          <w:p w14:paraId="4CBF571A" w14:textId="77777777" w:rsidR="00F54967" w:rsidRPr="00241CCD" w:rsidRDefault="00F54967" w:rsidP="000649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A002B9F" w14:textId="77777777" w:rsidR="00F54967" w:rsidRDefault="000C11EF" w:rsidP="00F5496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63DDB">
              <w:rPr>
                <w:rFonts w:cstheme="minorHAnsi"/>
                <w:b/>
                <w:bCs/>
                <w:sz w:val="24"/>
                <w:szCs w:val="24"/>
              </w:rPr>
              <w:t>Date of Next Meeting</w:t>
            </w:r>
            <w:r w:rsidR="005437A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CB7899">
              <w:rPr>
                <w:rFonts w:cstheme="minorHAnsi"/>
                <w:b/>
                <w:bCs/>
                <w:sz w:val="24"/>
                <w:szCs w:val="24"/>
              </w:rPr>
              <w:t>(usually Feb, June, Oct)</w:t>
            </w:r>
          </w:p>
          <w:p w14:paraId="2906D5A2" w14:textId="77777777" w:rsidR="002E34B4" w:rsidRDefault="002E34B4" w:rsidP="00F5496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37D4C7F" w14:textId="18F4BAD2" w:rsidR="002E34B4" w:rsidRPr="00563DDB" w:rsidRDefault="002E34B4" w:rsidP="00F5496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15" w:type="dxa"/>
          </w:tcPr>
          <w:p w14:paraId="3D1501A7" w14:textId="77777777" w:rsidR="005437AF" w:rsidRDefault="00E72C82" w:rsidP="00EA56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d of June 2025 when Dr Willis has returned </w:t>
            </w:r>
          </w:p>
          <w:p w14:paraId="50298177" w14:textId="77777777" w:rsidR="00E72C82" w:rsidRDefault="00E72C82" w:rsidP="00EA5648">
            <w:pPr>
              <w:rPr>
                <w:sz w:val="24"/>
                <w:szCs w:val="24"/>
              </w:rPr>
            </w:pPr>
          </w:p>
          <w:p w14:paraId="58EC8BFC" w14:textId="090FAFC5" w:rsidR="00E72C82" w:rsidRPr="00241CCD" w:rsidRDefault="00E72C82" w:rsidP="00EA56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to be confirmed </w:t>
            </w:r>
          </w:p>
        </w:tc>
      </w:tr>
    </w:tbl>
    <w:p w14:paraId="16B8B5B3" w14:textId="79D4F325" w:rsidR="003F7234" w:rsidRDefault="003F7234" w:rsidP="003F7234">
      <w:pPr>
        <w:tabs>
          <w:tab w:val="left" w:pos="1545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bookmarkStart w:id="1" w:name="_GoBack"/>
      <w:bookmarkEnd w:id="0"/>
      <w:bookmarkEnd w:id="1"/>
    </w:p>
    <w:sectPr w:rsidR="003F7234" w:rsidSect="000649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D727D9" w14:textId="77777777" w:rsidR="00D7463A" w:rsidRDefault="00D7463A" w:rsidP="00241CCD">
      <w:pPr>
        <w:spacing w:after="0" w:line="240" w:lineRule="auto"/>
      </w:pPr>
      <w:r>
        <w:separator/>
      </w:r>
    </w:p>
  </w:endnote>
  <w:endnote w:type="continuationSeparator" w:id="0">
    <w:p w14:paraId="593FD24B" w14:textId="77777777" w:rsidR="00D7463A" w:rsidRDefault="00D7463A" w:rsidP="00241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B8B0D" w14:textId="77777777" w:rsidR="00575DDD" w:rsidRDefault="00575D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7370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9BC980" w14:textId="42A781C4" w:rsidR="003F7234" w:rsidRDefault="003F72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463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F188D0" w14:textId="36716E28" w:rsidR="00241CCD" w:rsidRDefault="00241C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55107" w14:textId="77777777" w:rsidR="00575DDD" w:rsidRDefault="00575D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3AD46E" w14:textId="77777777" w:rsidR="00D7463A" w:rsidRDefault="00D7463A" w:rsidP="00241CCD">
      <w:pPr>
        <w:spacing w:after="0" w:line="240" w:lineRule="auto"/>
      </w:pPr>
      <w:r>
        <w:separator/>
      </w:r>
    </w:p>
  </w:footnote>
  <w:footnote w:type="continuationSeparator" w:id="0">
    <w:p w14:paraId="5453DD13" w14:textId="77777777" w:rsidR="00D7463A" w:rsidRDefault="00D7463A" w:rsidP="00241C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4CBBA5" w14:textId="77777777" w:rsidR="00575DDD" w:rsidRDefault="00575D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6627F6" w14:textId="77777777" w:rsidR="00241CCD" w:rsidRPr="000649FC" w:rsidRDefault="00241CCD" w:rsidP="00241CCD">
    <w:pPr>
      <w:jc w:val="center"/>
      <w:rPr>
        <w:b/>
        <w:sz w:val="36"/>
      </w:rPr>
    </w:pPr>
    <w:bookmarkStart w:id="2" w:name="_Hlk2185210"/>
    <w:bookmarkStart w:id="3" w:name="_Hlk2185211"/>
    <w:r w:rsidRPr="000649FC">
      <w:rPr>
        <w:b/>
        <w:sz w:val="36"/>
      </w:rPr>
      <w:t>RICHFORD GATE MEDICAL PRACTICE</w:t>
    </w:r>
  </w:p>
  <w:p w14:paraId="3317EC06" w14:textId="77777777" w:rsidR="00241CCD" w:rsidRDefault="00241CCD" w:rsidP="00241CCD">
    <w:pPr>
      <w:jc w:val="center"/>
      <w:rPr>
        <w:sz w:val="32"/>
      </w:rPr>
    </w:pPr>
    <w:r w:rsidRPr="000649FC">
      <w:rPr>
        <w:b/>
        <w:sz w:val="32"/>
      </w:rPr>
      <w:t>P</w:t>
    </w:r>
    <w:r w:rsidR="00426165">
      <w:rPr>
        <w:b/>
        <w:sz w:val="32"/>
      </w:rPr>
      <w:t xml:space="preserve">atient </w:t>
    </w:r>
    <w:r w:rsidRPr="000649FC">
      <w:rPr>
        <w:b/>
        <w:sz w:val="32"/>
      </w:rPr>
      <w:t>P</w:t>
    </w:r>
    <w:r w:rsidR="00426165">
      <w:rPr>
        <w:b/>
        <w:sz w:val="32"/>
      </w:rPr>
      <w:t xml:space="preserve">articipation </w:t>
    </w:r>
    <w:r w:rsidRPr="000649FC">
      <w:rPr>
        <w:b/>
        <w:sz w:val="32"/>
      </w:rPr>
      <w:t>G</w:t>
    </w:r>
    <w:r w:rsidR="00426165">
      <w:rPr>
        <w:b/>
        <w:sz w:val="32"/>
      </w:rPr>
      <w:t>roup (PPG)</w:t>
    </w:r>
    <w:r w:rsidRPr="000649FC">
      <w:rPr>
        <w:b/>
        <w:sz w:val="32"/>
      </w:rPr>
      <w:t xml:space="preserve"> meeting</w:t>
    </w:r>
    <w:r w:rsidRPr="000649FC">
      <w:rPr>
        <w:sz w:val="32"/>
      </w:rPr>
      <w:t xml:space="preserve"> </w:t>
    </w:r>
    <w:bookmarkEnd w:id="2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6BEF7" w14:textId="77777777" w:rsidR="00575DDD" w:rsidRDefault="00575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F4ED7"/>
    <w:multiLevelType w:val="hybridMultilevel"/>
    <w:tmpl w:val="A37C52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E3D27"/>
    <w:multiLevelType w:val="hybridMultilevel"/>
    <w:tmpl w:val="853A8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3312BE"/>
    <w:multiLevelType w:val="hybridMultilevel"/>
    <w:tmpl w:val="7FCE7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76698"/>
    <w:multiLevelType w:val="hybridMultilevel"/>
    <w:tmpl w:val="83722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53285F"/>
    <w:multiLevelType w:val="hybridMultilevel"/>
    <w:tmpl w:val="A37C52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21429"/>
    <w:multiLevelType w:val="hybridMultilevel"/>
    <w:tmpl w:val="1528E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451CE4"/>
    <w:multiLevelType w:val="hybridMultilevel"/>
    <w:tmpl w:val="C22817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37719F"/>
    <w:multiLevelType w:val="hybridMultilevel"/>
    <w:tmpl w:val="4C2C9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636A65"/>
    <w:multiLevelType w:val="hybridMultilevel"/>
    <w:tmpl w:val="FAAC62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D100C5"/>
    <w:multiLevelType w:val="hybridMultilevel"/>
    <w:tmpl w:val="A03A3E30"/>
    <w:lvl w:ilvl="0" w:tplc="68C0F9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68580E"/>
    <w:multiLevelType w:val="hybridMultilevel"/>
    <w:tmpl w:val="2B62A9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4"/>
  </w:num>
  <w:num w:numId="5">
    <w:abstractNumId w:val="0"/>
  </w:num>
  <w:num w:numId="6">
    <w:abstractNumId w:val="8"/>
  </w:num>
  <w:num w:numId="7">
    <w:abstractNumId w:val="2"/>
  </w:num>
  <w:num w:numId="8">
    <w:abstractNumId w:val="3"/>
  </w:num>
  <w:num w:numId="9">
    <w:abstractNumId w:val="7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UxN7c0tLQ0NzNX0lEKTi0uzszPAymwrAUA65TkqCwAAAA="/>
  </w:docVars>
  <w:rsids>
    <w:rsidRoot w:val="000649FC"/>
    <w:rsid w:val="00036F53"/>
    <w:rsid w:val="00051780"/>
    <w:rsid w:val="0006402F"/>
    <w:rsid w:val="000649FC"/>
    <w:rsid w:val="00073AFD"/>
    <w:rsid w:val="000C11EF"/>
    <w:rsid w:val="0014106F"/>
    <w:rsid w:val="00151611"/>
    <w:rsid w:val="00157D3F"/>
    <w:rsid w:val="00183128"/>
    <w:rsid w:val="00187B1F"/>
    <w:rsid w:val="0019051F"/>
    <w:rsid w:val="001B097E"/>
    <w:rsid w:val="001E2D80"/>
    <w:rsid w:val="0020784D"/>
    <w:rsid w:val="00207C70"/>
    <w:rsid w:val="00236CFE"/>
    <w:rsid w:val="00241CCD"/>
    <w:rsid w:val="002E34B4"/>
    <w:rsid w:val="00307381"/>
    <w:rsid w:val="0038227F"/>
    <w:rsid w:val="003B7D09"/>
    <w:rsid w:val="003D4A25"/>
    <w:rsid w:val="003E2A19"/>
    <w:rsid w:val="003F7234"/>
    <w:rsid w:val="00407669"/>
    <w:rsid w:val="004240F7"/>
    <w:rsid w:val="00426165"/>
    <w:rsid w:val="0043230F"/>
    <w:rsid w:val="00435F07"/>
    <w:rsid w:val="004A5853"/>
    <w:rsid w:val="004B771B"/>
    <w:rsid w:val="005147DE"/>
    <w:rsid w:val="00530463"/>
    <w:rsid w:val="005437AF"/>
    <w:rsid w:val="00563DDB"/>
    <w:rsid w:val="00574FAE"/>
    <w:rsid w:val="00575DDD"/>
    <w:rsid w:val="005825F4"/>
    <w:rsid w:val="005D2088"/>
    <w:rsid w:val="005D4BDA"/>
    <w:rsid w:val="00613A48"/>
    <w:rsid w:val="00620A32"/>
    <w:rsid w:val="006C4F3E"/>
    <w:rsid w:val="006D6716"/>
    <w:rsid w:val="006D6812"/>
    <w:rsid w:val="007006F5"/>
    <w:rsid w:val="007272D8"/>
    <w:rsid w:val="00752412"/>
    <w:rsid w:val="007F6317"/>
    <w:rsid w:val="008051C7"/>
    <w:rsid w:val="008130B0"/>
    <w:rsid w:val="008860F8"/>
    <w:rsid w:val="008C41F5"/>
    <w:rsid w:val="008C5DA5"/>
    <w:rsid w:val="00926EFB"/>
    <w:rsid w:val="00943C2E"/>
    <w:rsid w:val="0099670C"/>
    <w:rsid w:val="009D6E97"/>
    <w:rsid w:val="00A14B07"/>
    <w:rsid w:val="00A152F8"/>
    <w:rsid w:val="00A15E51"/>
    <w:rsid w:val="00A25027"/>
    <w:rsid w:val="00A4055B"/>
    <w:rsid w:val="00A416E3"/>
    <w:rsid w:val="00B00485"/>
    <w:rsid w:val="00B75D00"/>
    <w:rsid w:val="00CB6577"/>
    <w:rsid w:val="00CB7899"/>
    <w:rsid w:val="00D5681C"/>
    <w:rsid w:val="00D654F0"/>
    <w:rsid w:val="00D7463A"/>
    <w:rsid w:val="00D7688A"/>
    <w:rsid w:val="00D86649"/>
    <w:rsid w:val="00E72C82"/>
    <w:rsid w:val="00E80013"/>
    <w:rsid w:val="00E8790D"/>
    <w:rsid w:val="00EA5648"/>
    <w:rsid w:val="00EB217A"/>
    <w:rsid w:val="00ED0D6A"/>
    <w:rsid w:val="00ED7085"/>
    <w:rsid w:val="00F26B98"/>
    <w:rsid w:val="00F54967"/>
    <w:rsid w:val="00F71E98"/>
    <w:rsid w:val="00FC476B"/>
    <w:rsid w:val="1A6895AC"/>
    <w:rsid w:val="4235AC90"/>
    <w:rsid w:val="5A48ED81"/>
    <w:rsid w:val="65B4D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D8E05"/>
  <w15:docId w15:val="{66AAC2CE-AA80-44E6-9D26-2474BA656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49FC"/>
    <w:pPr>
      <w:ind w:left="720"/>
      <w:contextualSpacing/>
    </w:pPr>
  </w:style>
  <w:style w:type="table" w:styleId="TableGrid">
    <w:name w:val="Table Grid"/>
    <w:basedOn w:val="TableNormal"/>
    <w:uiPriority w:val="59"/>
    <w:rsid w:val="00064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1C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CCD"/>
  </w:style>
  <w:style w:type="paragraph" w:styleId="Footer">
    <w:name w:val="footer"/>
    <w:basedOn w:val="Normal"/>
    <w:link w:val="FooterChar"/>
    <w:uiPriority w:val="99"/>
    <w:unhideWhenUsed/>
    <w:rsid w:val="00241C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CCD"/>
  </w:style>
  <w:style w:type="paragraph" w:styleId="BalloonText">
    <w:name w:val="Balloon Text"/>
    <w:basedOn w:val="Normal"/>
    <w:link w:val="BalloonTextChar"/>
    <w:uiPriority w:val="99"/>
    <w:semiHidden/>
    <w:unhideWhenUsed/>
    <w:rsid w:val="00241C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CCD"/>
    <w:rPr>
      <w:rFonts w:ascii="Tahoma" w:hAnsi="Tahoma" w:cs="Tahoma"/>
      <w:sz w:val="16"/>
      <w:szCs w:val="16"/>
    </w:rPr>
  </w:style>
  <w:style w:type="paragraph" w:customStyle="1" w:styleId="xmsonormal">
    <w:name w:val="x_msonormal"/>
    <w:basedOn w:val="Normal"/>
    <w:rsid w:val="00435F07"/>
    <w:pPr>
      <w:spacing w:after="0" w:line="240" w:lineRule="auto"/>
    </w:pPr>
    <w:rPr>
      <w:rFonts w:ascii="Calibri" w:hAnsi="Calibri" w:cs="Calibri"/>
      <w:lang w:eastAsia="en-GB"/>
    </w:rPr>
  </w:style>
  <w:style w:type="character" w:styleId="Hyperlink">
    <w:name w:val="Hyperlink"/>
    <w:basedOn w:val="DefaultParagraphFont"/>
    <w:uiPriority w:val="99"/>
    <w:unhideWhenUsed/>
    <w:rsid w:val="00575D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4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WLCCCG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y Willis</dc:creator>
  <cp:lastModifiedBy>Anamarie Holloway</cp:lastModifiedBy>
  <cp:revision>2</cp:revision>
  <cp:lastPrinted>2024-06-11T18:20:00Z</cp:lastPrinted>
  <dcterms:created xsi:type="dcterms:W3CDTF">2025-03-19T17:43:00Z</dcterms:created>
  <dcterms:modified xsi:type="dcterms:W3CDTF">2025-03-19T17:43:00Z</dcterms:modified>
</cp:coreProperties>
</file>